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A90CB" w14:textId="77777777" w:rsidR="005D3EBA" w:rsidRPr="005D3EBA" w:rsidRDefault="005D3EBA" w:rsidP="005D3E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EBA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 xml:space="preserve">A pupil Tim gets homework to identify whether </w:t>
      </w:r>
      <w:proofErr w:type="gramStart"/>
      <w:r w:rsidRPr="005D3EBA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three line</w:t>
      </w:r>
      <w:proofErr w:type="gramEnd"/>
      <w:r w:rsidRPr="005D3EBA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 xml:space="preserve"> segments could possibly form a triangle.</w:t>
      </w:r>
    </w:p>
    <w:p w14:paraId="5B918819" w14:textId="77777777" w:rsidR="005D3EBA" w:rsidRPr="005D3EBA" w:rsidRDefault="005D3EBA" w:rsidP="005D3EB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D3EBA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91F0471" w14:textId="77777777" w:rsidR="005D3EBA" w:rsidRPr="005D3EBA" w:rsidRDefault="005D3EBA" w:rsidP="005D3E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EBA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However, this assignment is very heavy because there are hundreds of records to calculate.</w:t>
      </w:r>
    </w:p>
    <w:p w14:paraId="35FA4954" w14:textId="77777777" w:rsidR="005D3EBA" w:rsidRPr="005D3EBA" w:rsidRDefault="005D3EBA" w:rsidP="005D3EB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D3EBA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DDBF31B" w14:textId="77777777" w:rsidR="005D3EBA" w:rsidRPr="005D3EBA" w:rsidRDefault="005D3EBA" w:rsidP="005D3E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EBA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Could you help Tim by writing a query to judge whether these three sides can form a triangle, assuming table </w:t>
      </w:r>
      <w:r w:rsidRPr="005D3EB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triangle</w:t>
      </w:r>
      <w:r w:rsidRPr="005D3EBA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 holds the length of the three sides x, y and z.</w:t>
      </w:r>
    </w:p>
    <w:p w14:paraId="5A0A399C" w14:textId="77777777" w:rsidR="005D3EBA" w:rsidRPr="005D3EBA" w:rsidRDefault="005D3EBA" w:rsidP="005D3EB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D3EBA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550F79A" w14:textId="77777777" w:rsidR="005D3EBA" w:rsidRPr="005D3EBA" w:rsidRDefault="005D3EBA" w:rsidP="005D3E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 xml:space="preserve">| </w:t>
      </w:r>
      <w:proofErr w:type="gramStart"/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>x  |</w:t>
      </w:r>
      <w:proofErr w:type="gramEnd"/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 xml:space="preserve"> y  | z  |</w:t>
      </w:r>
    </w:p>
    <w:p w14:paraId="1E37B84C" w14:textId="77777777" w:rsidR="005D3EBA" w:rsidRPr="005D3EBA" w:rsidRDefault="005D3EBA" w:rsidP="005D3E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>|----|----|----|</w:t>
      </w:r>
    </w:p>
    <w:p w14:paraId="5AA5FDEB" w14:textId="77777777" w:rsidR="005D3EBA" w:rsidRPr="005D3EBA" w:rsidRDefault="005D3EBA" w:rsidP="005D3E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>| 13 | 15 | 30 |</w:t>
      </w:r>
    </w:p>
    <w:p w14:paraId="2D0B170F" w14:textId="77777777" w:rsidR="005D3EBA" w:rsidRPr="005D3EBA" w:rsidRDefault="005D3EBA" w:rsidP="005D3E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>| 10 | 20 | 15 |</w:t>
      </w:r>
    </w:p>
    <w:p w14:paraId="1D806980" w14:textId="77777777" w:rsidR="005D3EBA" w:rsidRPr="005D3EBA" w:rsidRDefault="005D3EBA" w:rsidP="005D3E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EBA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For the sample data above, your query should return the follow result:</w:t>
      </w:r>
    </w:p>
    <w:p w14:paraId="625C1F2D" w14:textId="77777777" w:rsidR="005D3EBA" w:rsidRPr="005D3EBA" w:rsidRDefault="005D3EBA" w:rsidP="005D3E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 xml:space="preserve">| </w:t>
      </w:r>
      <w:proofErr w:type="gramStart"/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>x  |</w:t>
      </w:r>
      <w:proofErr w:type="gramEnd"/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 xml:space="preserve"> y  | z  | triangle |</w:t>
      </w:r>
    </w:p>
    <w:p w14:paraId="0324ECB9" w14:textId="77777777" w:rsidR="005D3EBA" w:rsidRPr="005D3EBA" w:rsidRDefault="005D3EBA" w:rsidP="005D3E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>|----|----|----|----------|</w:t>
      </w:r>
    </w:p>
    <w:p w14:paraId="3A9A33D9" w14:textId="77777777" w:rsidR="005D3EBA" w:rsidRPr="005D3EBA" w:rsidRDefault="005D3EBA" w:rsidP="005D3E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>| 13 | 15 | 30 | No       |</w:t>
      </w:r>
    </w:p>
    <w:p w14:paraId="48C3DFFB" w14:textId="77777777" w:rsidR="005D3EBA" w:rsidRPr="005D3EBA" w:rsidRDefault="005D3EBA" w:rsidP="005D3E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</w:rPr>
      </w:pPr>
      <w:r w:rsidRPr="005D3EBA">
        <w:rPr>
          <w:rFonts w:ascii="Consolas" w:eastAsia="Times New Roman" w:hAnsi="Consolas" w:cs="Courier New"/>
          <w:color w:val="263238"/>
          <w:sz w:val="20"/>
          <w:szCs w:val="20"/>
        </w:rPr>
        <w:t>| 10 | 20 | 15 | Yes      |</w:t>
      </w:r>
    </w:p>
    <w:p w14:paraId="4F6124A2" w14:textId="77777777" w:rsidR="005D3EBA" w:rsidRDefault="005D3EBA" w:rsidP="005D3EBA">
      <w:r w:rsidRPr="005D3EBA">
        <w:rPr>
          <w:color w:val="0000FF"/>
        </w:rPr>
        <w:t>SELECT</w:t>
      </w:r>
      <w:r>
        <w:t xml:space="preserve"> </w:t>
      </w:r>
      <w:proofErr w:type="spellStart"/>
      <w:proofErr w:type="gramStart"/>
      <w:r>
        <w:t>x,y</w:t>
      </w:r>
      <w:proofErr w:type="gramEnd"/>
      <w:r>
        <w:t>,z</w:t>
      </w:r>
      <w:proofErr w:type="spellEnd"/>
      <w:r>
        <w:t>,</w:t>
      </w:r>
    </w:p>
    <w:p w14:paraId="5CC74014" w14:textId="77777777" w:rsidR="005D3EBA" w:rsidRDefault="005D3EBA" w:rsidP="005D3EBA">
      <w:r>
        <w:t xml:space="preserve">       </w:t>
      </w:r>
      <w:r w:rsidRPr="005D3EBA">
        <w:rPr>
          <w:color w:val="0000FF"/>
        </w:rPr>
        <w:t>CASE WHEN</w:t>
      </w:r>
      <w:r>
        <w:t xml:space="preserve"> x + y &gt; z </w:t>
      </w:r>
      <w:r w:rsidRPr="005D3EBA">
        <w:rPr>
          <w:color w:val="0000FF"/>
        </w:rPr>
        <w:t xml:space="preserve">AND </w:t>
      </w:r>
      <w:r>
        <w:t xml:space="preserve">x + z &gt; y </w:t>
      </w:r>
      <w:r w:rsidRPr="005D3EBA">
        <w:rPr>
          <w:color w:val="0000FF"/>
        </w:rPr>
        <w:t xml:space="preserve">AND </w:t>
      </w:r>
      <w:r>
        <w:t xml:space="preserve">y + z &gt; x </w:t>
      </w:r>
      <w:r w:rsidRPr="005D3EBA">
        <w:rPr>
          <w:color w:val="0000FF"/>
        </w:rPr>
        <w:t xml:space="preserve">THEN </w:t>
      </w:r>
      <w:r>
        <w:t xml:space="preserve">'Yes' ELSE 'No' END </w:t>
      </w:r>
      <w:r w:rsidRPr="005D3EBA">
        <w:rPr>
          <w:color w:val="0000FF"/>
        </w:rPr>
        <w:t xml:space="preserve">AS </w:t>
      </w:r>
      <w:r>
        <w:t>triangle</w:t>
      </w:r>
    </w:p>
    <w:p w14:paraId="62F22850" w14:textId="77777777" w:rsidR="005D3EBA" w:rsidRDefault="005D3EBA" w:rsidP="005D3EBA">
      <w:r w:rsidRPr="005D3EBA">
        <w:rPr>
          <w:color w:val="0000FF"/>
        </w:rPr>
        <w:t>FROM</w:t>
      </w:r>
      <w:r>
        <w:t xml:space="preserve"> </w:t>
      </w:r>
      <w:proofErr w:type="gramStart"/>
      <w:r>
        <w:t>triangle;</w:t>
      </w:r>
      <w:proofErr w:type="gramEnd"/>
      <w:r>
        <w:t xml:space="preserve"> </w:t>
      </w:r>
    </w:p>
    <w:p w14:paraId="7F017839" w14:textId="77777777" w:rsidR="005D3EBA" w:rsidRDefault="005D3EBA" w:rsidP="005D3EBA"/>
    <w:p w14:paraId="766E29E0" w14:textId="77777777" w:rsidR="005D3EBA" w:rsidRDefault="005D3EBA" w:rsidP="005D3EBA">
      <w:r w:rsidRPr="005D3EBA">
        <w:rPr>
          <w:color w:val="0000FF"/>
        </w:rPr>
        <w:t xml:space="preserve">SELECT </w:t>
      </w:r>
      <w:r>
        <w:t xml:space="preserve">*, </w:t>
      </w:r>
    </w:p>
    <w:p w14:paraId="7B496A49" w14:textId="77777777" w:rsidR="005D3EBA" w:rsidRDefault="005D3EBA" w:rsidP="005D3EBA">
      <w:r>
        <w:t xml:space="preserve">       </w:t>
      </w:r>
      <w:r w:rsidRPr="005D3EBA">
        <w:rPr>
          <w:color w:val="0000FF"/>
        </w:rPr>
        <w:t xml:space="preserve">IF </w:t>
      </w:r>
      <w:r>
        <w:t>(x + y &gt; z AND x + z &gt; y AND y + z &gt; x, '</w:t>
      </w:r>
      <w:proofErr w:type="spellStart"/>
      <w:r>
        <w:t>Yes','No</w:t>
      </w:r>
      <w:proofErr w:type="spellEnd"/>
      <w:r>
        <w:t xml:space="preserve">') </w:t>
      </w:r>
      <w:r w:rsidRPr="005D3EBA">
        <w:rPr>
          <w:color w:val="0000FF"/>
        </w:rPr>
        <w:t xml:space="preserve">AS </w:t>
      </w:r>
      <w:r>
        <w:t>triangle</w:t>
      </w:r>
    </w:p>
    <w:p w14:paraId="0BDDE4DC" w14:textId="4A7F72B9" w:rsidR="00C96834" w:rsidRDefault="005D3EBA" w:rsidP="005D3EBA">
      <w:bookmarkStart w:id="0" w:name="_GoBack"/>
      <w:r w:rsidRPr="005D3EBA">
        <w:rPr>
          <w:color w:val="0000FF"/>
        </w:rPr>
        <w:t xml:space="preserve">FROM </w:t>
      </w:r>
      <w:bookmarkEnd w:id="0"/>
      <w:proofErr w:type="gramStart"/>
      <w:r>
        <w:t>triangle;</w:t>
      </w:r>
      <w:proofErr w:type="gramEnd"/>
    </w:p>
    <w:sectPr w:rsidR="00C96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MDa0sDA3MTY3NTJS0lEKTi0uzszPAykwrAUA6Dla3SwAAAA="/>
  </w:docVars>
  <w:rsids>
    <w:rsidRoot w:val="00A00139"/>
    <w:rsid w:val="005D3EBA"/>
    <w:rsid w:val="006F1EB2"/>
    <w:rsid w:val="00932851"/>
    <w:rsid w:val="00A0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A84738-1378-41CA-868C-FB2D0DAFA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D3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D3EB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3E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3E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12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2</cp:revision>
  <dcterms:created xsi:type="dcterms:W3CDTF">2020-03-09T04:53:00Z</dcterms:created>
  <dcterms:modified xsi:type="dcterms:W3CDTF">2020-03-09T04:54:00Z</dcterms:modified>
</cp:coreProperties>
</file>